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64E6" w:rsidP="005E64E6" w:rsidRDefault="005E64E6" w14:paraId="5E6E56B8" w14:textId="06A9D630">
      <w:pPr>
        <w:rPr>
          <w:b w:val="1"/>
          <w:bCs w:val="1"/>
          <w:color w:val="FF0000"/>
        </w:rPr>
      </w:pPr>
      <w:r w:rsidRPr="4629F23A" w:rsidR="005E64E6">
        <w:rPr>
          <w:b w:val="1"/>
          <w:bCs w:val="1"/>
          <w:color w:val="FF0000"/>
        </w:rPr>
        <w:t>Note: please make sure you fill all information related to your project below and convert everything to readme.md (GitHub)</w:t>
      </w:r>
      <w:r w:rsidRPr="4629F23A" w:rsidR="005E64E6">
        <w:rPr>
          <w:b w:val="1"/>
          <w:bCs w:val="1"/>
          <w:color w:val="FF0000"/>
        </w:rPr>
        <w:t>.</w:t>
      </w:r>
      <w:r w:rsidRPr="4629F23A" w:rsidR="005E64E6">
        <w:rPr>
          <w:b w:val="1"/>
          <w:bCs w:val="1"/>
          <w:color w:val="FF0000"/>
        </w:rPr>
        <w:t xml:space="preserve"> </w:t>
      </w:r>
      <w:r w:rsidRPr="4629F23A" w:rsidR="005E64E6">
        <w:rPr>
          <w:b w:val="1"/>
          <w:bCs w:val="1"/>
          <w:color w:val="FF0000"/>
        </w:rPr>
        <w:t xml:space="preserve">  </w:t>
      </w:r>
    </w:p>
    <w:p w:rsidR="005E64E6" w:rsidP="005E64E6" w:rsidRDefault="005E64E6" w14:paraId="3A98C86F" w14:textId="124E116F">
      <w:pPr>
        <w:rPr>
          <w:b/>
          <w:bCs/>
          <w:color w:val="FF0000"/>
        </w:rPr>
      </w:pPr>
    </w:p>
    <w:p w:rsidRPr="005E64E6" w:rsidR="005E64E6" w:rsidP="005E64E6" w:rsidRDefault="005E64E6" w14:paraId="57FF9143" w14:textId="1AD0EC0A">
      <w:pPr>
        <w:rPr>
          <w:b w:val="1"/>
          <w:bCs w:val="1"/>
        </w:rPr>
      </w:pPr>
      <w:r w:rsidRPr="31C78A63" w:rsidR="005E64E6">
        <w:rPr>
          <w:b w:val="1"/>
          <w:bCs w:val="1"/>
        </w:rPr>
        <w:t>Table 1: stakeholder register</w:t>
      </w:r>
      <w:r w:rsidRPr="31C78A63" w:rsidR="002B33B1">
        <w:rPr>
          <w:b w:val="1"/>
          <w:bCs w:val="1"/>
        </w:rPr>
        <w:t xml:space="preserve"> sample</w:t>
      </w:r>
      <w:r w:rsidRPr="31C78A63" w:rsidR="7B0C5D5E">
        <w:rPr>
          <w:b w:val="1"/>
          <w:bCs w:val="1"/>
        </w:rPr>
        <w:t xml:space="preserve"> 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95"/>
        <w:gridCol w:w="1365"/>
        <w:gridCol w:w="2980"/>
        <w:gridCol w:w="2140"/>
      </w:tblGrid>
      <w:tr w:rsidRPr="00D06856" w:rsidR="00D06856" w:rsidTr="31C78A63" w14:paraId="77E31A13" w14:textId="77777777">
        <w:trPr>
          <w:trHeight w:val="721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594CA1E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81AB6C5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3E25D3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1DC81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:rsidRPr="00D06856" w:rsidR="00D06856" w:rsidP="00D06856" w:rsidRDefault="00D06856" w14:paraId="1790EE8C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E1C377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:rsidRPr="00D06856" w:rsidR="00D06856" w:rsidP="00D06856" w:rsidRDefault="00D06856" w14:paraId="0B87C7F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30E0C83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D0304FB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Pr="00D06856" w:rsidR="00D06856" w:rsidTr="31C78A63" w14:paraId="42003225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5E6C45B5" w14:textId="4C5B33B9">
            <w:pPr>
              <w:rPr>
                <w:lang w:val="en-US"/>
              </w:rPr>
            </w:pPr>
            <w:r w:rsidRPr="31C78A63" w:rsidR="5B65E0DF">
              <w:rPr>
                <w:lang w:val="en-US"/>
              </w:rPr>
              <w:t>Noor Alani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7ABB25DD" w14:textId="1E1EF246">
            <w:pPr>
              <w:rPr>
                <w:lang w:val="en-US"/>
              </w:rPr>
            </w:pPr>
            <w:r w:rsidRPr="31C78A63" w:rsidR="63FE7ABE">
              <w:rPr>
                <w:lang w:val="en-US"/>
              </w:rPr>
              <w:t>Communications</w:t>
            </w:r>
            <w:r w:rsidRPr="31C78A63" w:rsidR="1F69A600">
              <w:rPr>
                <w:lang w:val="en-US"/>
              </w:rPr>
              <w:t xml:space="preserve"> Manager 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8A88BD0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508A69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7EAFA3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3C8D0AD5" w14:textId="0DFC82B5">
            <w:pPr>
              <w:rPr>
                <w:lang w:val="en-US"/>
              </w:rPr>
            </w:pPr>
            <w:r w:rsidRPr="31C78A63" w:rsidR="679650EE">
              <w:rPr>
                <w:lang w:val="en-US"/>
              </w:rPr>
              <w:t>The project should be launched by July 12</w:t>
            </w:r>
            <w:r w:rsidRPr="31C78A63" w:rsidR="679650EE">
              <w:rPr>
                <w:vertAlign w:val="superscript"/>
                <w:lang w:val="en-US"/>
              </w:rPr>
              <w:t>th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09E56FD7" w14:textId="41183762">
            <w:pPr>
              <w:rPr>
                <w:lang w:val="en-US"/>
              </w:rPr>
            </w:pPr>
            <w:r w:rsidRPr="31C78A63" w:rsidR="00D06856">
              <w:rPr>
                <w:lang w:val="en-US"/>
              </w:rPr>
              <w:t xml:space="preserve">Weekly </w:t>
            </w:r>
            <w:r w:rsidRPr="31C78A63" w:rsidR="17549074">
              <w:rPr>
                <w:lang w:val="en-US"/>
              </w:rPr>
              <w:t>meetings</w:t>
            </w:r>
          </w:p>
        </w:tc>
      </w:tr>
      <w:tr w:rsidR="31C78A63" w:rsidTr="31C78A63" w14:paraId="11F588DE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EDB6F23" w:rsidP="31C78A63" w:rsidRDefault="7EDB6F23" w14:paraId="08735201" w14:textId="0C291193">
            <w:pPr>
              <w:pStyle w:val="Normal"/>
              <w:rPr>
                <w:lang w:val="en-US"/>
              </w:rPr>
            </w:pPr>
            <w:r w:rsidRPr="31C78A63" w:rsidR="7EDB6F23">
              <w:rPr>
                <w:lang w:val="en-US"/>
              </w:rPr>
              <w:t>Gus Fring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421865DA" w14:textId="3C0CA4B5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2005A7F3" w14:textId="03B36ABF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Financial Sign Off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0936046E" w14:textId="0F4B8CF9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0B3E0EAF" w14:textId="40ACF28A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152713D" w:rsidP="31C78A63" w:rsidRDefault="1152713D" w14:paraId="5ECA7CE7" w14:textId="75E45357">
            <w:pPr>
              <w:pStyle w:val="Normal"/>
              <w:rPr>
                <w:lang w:val="en-US"/>
              </w:rPr>
            </w:pPr>
            <w:r w:rsidRPr="31C78A63" w:rsidR="1152713D">
              <w:rPr>
                <w:lang w:val="en-US"/>
              </w:rPr>
              <w:t>The project</w:t>
            </w:r>
            <w:r w:rsidRPr="31C78A63" w:rsidR="328430C6">
              <w:rPr>
                <w:lang w:val="en-US"/>
              </w:rPr>
              <w:t xml:space="preserve"> should include a 10% revenue increase withi</w:t>
            </w:r>
            <w:r w:rsidRPr="31C78A63" w:rsidR="5E0D3B38">
              <w:rPr>
                <w:lang w:val="en-US"/>
              </w:rPr>
              <w:t>n one year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ECB4F1" w:rsidP="31C78A63" w:rsidRDefault="0DECB4F1" w14:paraId="66DFD860" w14:textId="3455D98E">
            <w:pPr>
              <w:pStyle w:val="Normal"/>
              <w:rPr>
                <w:lang w:val="en-NZ"/>
              </w:rPr>
            </w:pPr>
            <w:r w:rsidRPr="31C78A63" w:rsidR="0DECB4F1">
              <w:rPr>
                <w:lang w:val="en-NZ"/>
              </w:rPr>
              <w:t>Monthly meetings</w:t>
            </w:r>
          </w:p>
        </w:tc>
      </w:tr>
      <w:tr w:rsidRPr="00D06856" w:rsidR="00D06856" w:rsidTr="31C78A63" w14:paraId="32D1846E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C908145" w14:textId="126D9D61">
            <w:pPr>
              <w:rPr>
                <w:lang w:val="en-US"/>
              </w:rPr>
            </w:pPr>
            <w:r w:rsidRPr="31C78A63" w:rsidR="19B81C8F">
              <w:rPr>
                <w:lang w:val="en-US"/>
              </w:rPr>
              <w:t>Dylan Ander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EBC0702" w14:textId="6C43D5C6">
            <w:pPr>
              <w:rPr>
                <w:lang w:val="en-US"/>
              </w:rPr>
            </w:pPr>
            <w:r w:rsidRPr="31C78A63" w:rsidR="0736DA83">
              <w:rPr>
                <w:lang w:val="en-US"/>
              </w:rPr>
              <w:t>Project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3E65DADA" w14:textId="7C59F258">
            <w:pPr>
              <w:pStyle w:val="Normal"/>
              <w:rPr>
                <w:lang w:val="en-US"/>
              </w:rPr>
            </w:pPr>
            <w:r w:rsidRPr="31C78A63" w:rsidR="444B1881">
              <w:rPr>
                <w:lang w:val="en-US"/>
              </w:rPr>
              <w:t xml:space="preserve">Project Oversight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489B23D" w14:textId="0664DFE7">
            <w:pPr>
              <w:rPr>
                <w:lang w:val="en-US"/>
              </w:rPr>
            </w:pPr>
            <w:r w:rsidRPr="31C78A63" w:rsidR="3DE4821D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187AE39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D336EF1" w14:textId="49BAAF9D">
            <w:pPr>
              <w:rPr>
                <w:lang w:val="en-US"/>
              </w:rPr>
            </w:pPr>
            <w:r w:rsidRPr="31C78A63" w:rsidR="1502D204">
              <w:rPr>
                <w:lang w:val="en-US"/>
              </w:rPr>
              <w:t>Project should be completed within timeframe and within budget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33C9CC" w14:textId="4365B523">
            <w:pPr>
              <w:rPr>
                <w:lang w:val="en-NZ"/>
              </w:rPr>
            </w:pPr>
            <w:r w:rsidRPr="31C78A63" w:rsidR="65D3161D">
              <w:rPr>
                <w:lang w:val="en-NZ"/>
              </w:rPr>
              <w:t>Weekly meetings</w:t>
            </w:r>
          </w:p>
        </w:tc>
      </w:tr>
      <w:tr w:rsidRPr="00D06856" w:rsidR="00D06856" w:rsidTr="31C78A63" w14:paraId="67710C77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AD24A53" w14:textId="4A19F15F">
            <w:pPr>
              <w:rPr>
                <w:lang w:val="en-US"/>
              </w:rPr>
            </w:pPr>
            <w:r w:rsidRPr="31C78A63" w:rsidR="1A499142">
              <w:rPr>
                <w:lang w:val="en-US"/>
              </w:rPr>
              <w:t>Kade Shuk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07A2E3D" w14:textId="21A8508E">
            <w:pPr>
              <w:rPr>
                <w:lang w:val="en-US"/>
              </w:rPr>
            </w:pPr>
            <w:r w:rsidRPr="31C78A63" w:rsidR="117934EE">
              <w:rPr>
                <w:lang w:val="en-US"/>
              </w:rPr>
              <w:t>Software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4A4CBD11" w14:textId="62FA5FC9">
            <w:pPr>
              <w:rPr>
                <w:lang w:val="en-US"/>
              </w:rPr>
            </w:pPr>
            <w:r w:rsidRPr="31C78A63" w:rsidR="32DE7F01">
              <w:rPr>
                <w:lang w:val="en-US"/>
              </w:rPr>
              <w:t>Website Developer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CFE0605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839EDA5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15EA849" w14:textId="3E613359">
            <w:pPr>
              <w:rPr>
                <w:lang w:val="en-US"/>
              </w:rPr>
            </w:pPr>
            <w:r w:rsidRPr="31C78A63" w:rsidR="001A0D21">
              <w:rPr>
                <w:lang w:val="en-US"/>
              </w:rPr>
              <w:t>Client</w:t>
            </w:r>
            <w:r w:rsidRPr="31C78A63" w:rsidR="5C394858">
              <w:rPr>
                <w:lang w:val="en-US"/>
              </w:rPr>
              <w:t>s</w:t>
            </w:r>
            <w:r w:rsidRPr="31C78A63" w:rsidR="4B0F1D56">
              <w:rPr>
                <w:lang w:val="en-US"/>
              </w:rPr>
              <w:t xml:space="preserve"> </w:t>
            </w:r>
            <w:r w:rsidRPr="31C78A63" w:rsidR="6446A095">
              <w:rPr>
                <w:lang w:val="en-US"/>
              </w:rPr>
              <w:t>are</w:t>
            </w:r>
            <w:r w:rsidRPr="31C78A63" w:rsidR="001A0D21">
              <w:rPr>
                <w:lang w:val="en-US"/>
              </w:rPr>
              <w:t xml:space="preserve"> satisfied with </w:t>
            </w:r>
            <w:r w:rsidRPr="31C78A63" w:rsidR="34D84E17">
              <w:rPr>
                <w:lang w:val="en-US"/>
              </w:rPr>
              <w:t>the outcome</w:t>
            </w:r>
            <w:r w:rsidRPr="31C78A63" w:rsidR="72B5B7A7">
              <w:rPr>
                <w:lang w:val="en-US"/>
              </w:rPr>
              <w:t>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476ACE16" w14:textId="7C057ED0">
            <w:pPr>
              <w:rPr>
                <w:lang w:val="en-NZ"/>
              </w:rPr>
            </w:pPr>
            <w:r w:rsidRPr="31C78A63" w:rsidR="475EBC8F">
              <w:rPr>
                <w:lang w:val="en-NZ"/>
              </w:rPr>
              <w:t>Weekly meetings</w:t>
            </w:r>
          </w:p>
        </w:tc>
      </w:tr>
      <w:tr w:rsidRPr="00D06856" w:rsidR="00D06856" w:rsidTr="31C78A63" w14:paraId="11976769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76F80F56" w14:textId="7D0059F7">
            <w:pPr>
              <w:rPr>
                <w:lang w:val="en-US"/>
              </w:rPr>
            </w:pPr>
            <w:r w:rsidRPr="31C78A63" w:rsidR="13FCEFD6">
              <w:rPr>
                <w:lang w:val="en-US"/>
              </w:rPr>
              <w:t>Connor Fergu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5715BD7" w14:textId="6C91A208">
            <w:pPr>
              <w:rPr>
                <w:lang w:val="en-US"/>
              </w:rPr>
            </w:pPr>
            <w:r w:rsidRPr="31C78A63" w:rsidR="0E3ECD2F">
              <w:rPr>
                <w:lang w:val="en-US"/>
              </w:rPr>
              <w:t xml:space="preserve">Marketing Manager 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08DD1BDA" w14:textId="2A882058">
            <w:pPr>
              <w:rPr>
                <w:lang w:val="en-US"/>
              </w:rPr>
            </w:pPr>
            <w:r w:rsidRPr="31C78A63" w:rsidR="6ADB0A2A">
              <w:rPr>
                <w:lang w:val="en-US"/>
              </w:rPr>
              <w:t xml:space="preserve">Sales Manager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5823E6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09FF452" w14:textId="7CBC4A80">
            <w:pPr>
              <w:rPr>
                <w:lang w:val="en-US"/>
              </w:rPr>
            </w:pPr>
            <w:r w:rsidRPr="31C78A63" w:rsidR="137340F5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36CA289" w14:textId="7FC54744">
            <w:pPr>
              <w:rPr>
                <w:lang w:val="en-US"/>
              </w:rPr>
            </w:pPr>
            <w:r w:rsidRPr="31C78A63" w:rsidR="182F00A9">
              <w:rPr>
                <w:lang w:val="en-US"/>
              </w:rPr>
              <w:t xml:space="preserve">The CEO’s revenue </w:t>
            </w:r>
            <w:r w:rsidRPr="31C78A63" w:rsidR="182F00A9">
              <w:rPr>
                <w:lang w:val="en-US"/>
              </w:rPr>
              <w:t>requirements</w:t>
            </w:r>
            <w:r w:rsidRPr="31C78A63" w:rsidR="182F00A9">
              <w:rPr>
                <w:lang w:val="en-US"/>
              </w:rPr>
              <w:t xml:space="preserve"> are met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A45D2D" w14:textId="6E332F32">
            <w:pPr>
              <w:rPr>
                <w:lang w:val="en-NZ"/>
              </w:rPr>
            </w:pPr>
            <w:r w:rsidRPr="31C78A63" w:rsidR="3DAE56CD">
              <w:rPr>
                <w:lang w:val="en-NZ"/>
              </w:rPr>
              <w:t>Weekly meetings</w:t>
            </w:r>
          </w:p>
        </w:tc>
      </w:tr>
      <w:tr w:rsidR="31C78A63" w:rsidTr="31C78A63" w14:paraId="6B3D21A5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06D4F76" w:rsidP="31C78A63" w:rsidRDefault="506D4F76" w14:paraId="1CB4BE88" w14:textId="0D4D9D5A">
            <w:pPr>
              <w:pStyle w:val="Normal"/>
              <w:rPr>
                <w:lang w:val="en-US"/>
              </w:rPr>
            </w:pPr>
            <w:r w:rsidRPr="31C78A63" w:rsidR="506D4F76">
              <w:rPr>
                <w:lang w:val="en-US"/>
              </w:rPr>
              <w:t>Walter Whit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3B521552" w14:textId="77CF62BD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UX/UI Desig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5DA5D7BE" w14:textId="14DC800E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UX/UI Development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014BE941" w14:textId="04B02C0F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13B1FD40" w14:textId="41D3A134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9B40288" w:rsidP="31C78A63" w:rsidRDefault="09B40288" w14:paraId="210789CD" w14:textId="4E4BED6B">
            <w:pPr>
              <w:pStyle w:val="Normal"/>
              <w:rPr>
                <w:lang w:val="en-US"/>
              </w:rPr>
            </w:pPr>
            <w:r w:rsidRPr="31C78A63" w:rsidR="09B40288">
              <w:rPr>
                <w:lang w:val="en-US"/>
              </w:rPr>
              <w:t xml:space="preserve">The </w:t>
            </w:r>
            <w:r w:rsidRPr="31C78A63" w:rsidR="77BB7996">
              <w:rPr>
                <w:lang w:val="en-US"/>
              </w:rPr>
              <w:t>Website follows UX/UI principles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855B972" w:rsidP="31C78A63" w:rsidRDefault="4855B972" w14:paraId="13C462B8" w14:textId="7C913B05">
            <w:pPr>
              <w:pStyle w:val="Normal"/>
              <w:rPr>
                <w:lang w:val="en-NZ"/>
              </w:rPr>
            </w:pPr>
            <w:r w:rsidRPr="31C78A63" w:rsidR="4855B972">
              <w:rPr>
                <w:lang w:val="en-NZ"/>
              </w:rPr>
              <w:t>Weekly meetings</w:t>
            </w:r>
          </w:p>
        </w:tc>
      </w:tr>
      <w:tr w:rsidR="31C78A63" w:rsidTr="31C78A63" w14:paraId="000C75A5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7C259501" w14:textId="4631785D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 xml:space="preserve">Jesse Pinkman 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CC2EB29" w:rsidP="31C78A63" w:rsidRDefault="0CC2EB29" w14:paraId="739A3DC5" w14:textId="0AC6D9F3">
            <w:pPr>
              <w:pStyle w:val="Normal"/>
              <w:rPr>
                <w:lang w:val="en-US"/>
              </w:rPr>
            </w:pPr>
            <w:r w:rsidRPr="31C78A63" w:rsidR="0CC2EB29">
              <w:rPr>
                <w:lang w:val="en-US"/>
              </w:rPr>
              <w:t xml:space="preserve"> CF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1285CC05" w14:textId="072ADDC0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 xml:space="preserve">Accountant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6A46AD6F" w14:textId="676CCE47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7BAA5435" w14:textId="506C25CA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5EE84D96" w14:textId="4F42D028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 xml:space="preserve">The projects financial info should be easily </w:t>
            </w:r>
            <w:r w:rsidRPr="31C78A63" w:rsidR="065C54C5">
              <w:rPr>
                <w:lang w:val="en-US"/>
              </w:rPr>
              <w:t>accessible</w:t>
            </w:r>
            <w:r w:rsidRPr="31C78A63" w:rsidR="065C54C5">
              <w:rPr>
                <w:lang w:val="en-US"/>
              </w:rPr>
              <w:t xml:space="preserve"> 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B9FC4F" w:rsidP="31C78A63" w:rsidRDefault="22B9FC4F" w14:paraId="700F6C84" w14:textId="472AA263">
            <w:pPr>
              <w:pStyle w:val="Normal"/>
              <w:rPr>
                <w:lang w:val="en-NZ"/>
              </w:rPr>
            </w:pPr>
            <w:r w:rsidRPr="31C78A63" w:rsidR="22B9FC4F">
              <w:rPr>
                <w:lang w:val="en-NZ"/>
              </w:rPr>
              <w:t>Monthly meetings</w:t>
            </w:r>
          </w:p>
        </w:tc>
      </w:tr>
    </w:tbl>
    <w:p w:rsidR="007F5382" w:rsidP="00684B5F" w:rsidRDefault="007F5382" w14:paraId="4162F162" w14:textId="4DBF4951"/>
    <w:p w:rsidR="00292F09" w:rsidP="00292F09" w:rsidRDefault="00292F09" w14:paraId="055B9240" w14:textId="77777777"/>
    <w:p w:rsidRPr="00684B5F" w:rsidR="00292F09" w:rsidP="00BD7C5A" w:rsidRDefault="00292F09" w14:paraId="3E6FA9C1" w14:textId="25422CD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Pr="00684B5F" w:rsidR="00292F09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1A0D21"/>
    <w:rsid w:val="00292F09"/>
    <w:rsid w:val="002B33B1"/>
    <w:rsid w:val="005E64E6"/>
    <w:rsid w:val="00684B5F"/>
    <w:rsid w:val="007F5382"/>
    <w:rsid w:val="008F7BBC"/>
    <w:rsid w:val="00994D34"/>
    <w:rsid w:val="00A296E9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314B1F"/>
    <w:rsid w:val="057CC6A2"/>
    <w:rsid w:val="065C54C5"/>
    <w:rsid w:val="06812CF4"/>
    <w:rsid w:val="0736DA83"/>
    <w:rsid w:val="09B40288"/>
    <w:rsid w:val="0C73FDC6"/>
    <w:rsid w:val="0CC2EB29"/>
    <w:rsid w:val="0DECB4F1"/>
    <w:rsid w:val="0E3ECD2F"/>
    <w:rsid w:val="1152713D"/>
    <w:rsid w:val="117934EE"/>
    <w:rsid w:val="137340F5"/>
    <w:rsid w:val="13FCEFD6"/>
    <w:rsid w:val="1465E74E"/>
    <w:rsid w:val="1502D204"/>
    <w:rsid w:val="1686AD5F"/>
    <w:rsid w:val="17549074"/>
    <w:rsid w:val="182F00A9"/>
    <w:rsid w:val="198B99BB"/>
    <w:rsid w:val="19B81C8F"/>
    <w:rsid w:val="1A499142"/>
    <w:rsid w:val="1A776F28"/>
    <w:rsid w:val="1B2D7087"/>
    <w:rsid w:val="1B40F625"/>
    <w:rsid w:val="1BC8EBC5"/>
    <w:rsid w:val="1F69A600"/>
    <w:rsid w:val="20D9E09C"/>
    <w:rsid w:val="22B9FC4F"/>
    <w:rsid w:val="23764400"/>
    <w:rsid w:val="23BAD54D"/>
    <w:rsid w:val="23D3FDAA"/>
    <w:rsid w:val="24C03590"/>
    <w:rsid w:val="25D7A6BE"/>
    <w:rsid w:val="27776BBF"/>
    <w:rsid w:val="288E4670"/>
    <w:rsid w:val="28F093A1"/>
    <w:rsid w:val="2BC914AA"/>
    <w:rsid w:val="2CF41940"/>
    <w:rsid w:val="302BBA02"/>
    <w:rsid w:val="31B5209C"/>
    <w:rsid w:val="31C78A63"/>
    <w:rsid w:val="31D76F0C"/>
    <w:rsid w:val="328430C6"/>
    <w:rsid w:val="32D2AF4B"/>
    <w:rsid w:val="32DE7F01"/>
    <w:rsid w:val="34D84E17"/>
    <w:rsid w:val="35BE4079"/>
    <w:rsid w:val="383D8A7D"/>
    <w:rsid w:val="3D10FBA0"/>
    <w:rsid w:val="3DAE56CD"/>
    <w:rsid w:val="3DCBF786"/>
    <w:rsid w:val="3DE4821D"/>
    <w:rsid w:val="3E41F08E"/>
    <w:rsid w:val="3F072C93"/>
    <w:rsid w:val="3F1B9944"/>
    <w:rsid w:val="412336F8"/>
    <w:rsid w:val="444B1881"/>
    <w:rsid w:val="452D211E"/>
    <w:rsid w:val="4629F23A"/>
    <w:rsid w:val="47014E1E"/>
    <w:rsid w:val="475EBC8F"/>
    <w:rsid w:val="4855B972"/>
    <w:rsid w:val="48C27B8A"/>
    <w:rsid w:val="4B0F1D56"/>
    <w:rsid w:val="4DE891A3"/>
    <w:rsid w:val="4FF07B1B"/>
    <w:rsid w:val="506D4F76"/>
    <w:rsid w:val="51328B7B"/>
    <w:rsid w:val="51B6BD9D"/>
    <w:rsid w:val="52D52B23"/>
    <w:rsid w:val="59B339EA"/>
    <w:rsid w:val="5B65E0DF"/>
    <w:rsid w:val="5C394858"/>
    <w:rsid w:val="5E0D3B38"/>
    <w:rsid w:val="5F9A85CE"/>
    <w:rsid w:val="60227B6E"/>
    <w:rsid w:val="62D22690"/>
    <w:rsid w:val="63FE7ABE"/>
    <w:rsid w:val="6446A095"/>
    <w:rsid w:val="65D3161D"/>
    <w:rsid w:val="6611B4D8"/>
    <w:rsid w:val="66FD8A45"/>
    <w:rsid w:val="679650EE"/>
    <w:rsid w:val="6ADB0A2A"/>
    <w:rsid w:val="72B5B7A7"/>
    <w:rsid w:val="77BB7996"/>
    <w:rsid w:val="7B0C5D5E"/>
    <w:rsid w:val="7CC1B9C8"/>
    <w:rsid w:val="7D71B4BC"/>
    <w:rsid w:val="7DF9AA5C"/>
    <w:rsid w:val="7EDB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E64E6"/>
    <w:rPr>
      <w:lang w:val="en-GB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Ferguson Connor Peter James</lastModifiedBy>
  <revision>9</revision>
  <dcterms:created xsi:type="dcterms:W3CDTF">2021-06-16T02:51:00.0000000Z</dcterms:created>
  <dcterms:modified xsi:type="dcterms:W3CDTF">2023-03-20T02:20:28.7116854Z</dcterms:modified>
</coreProperties>
</file>